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391E" w:rsidRPr="00C23A3F" w:rsidRDefault="00F1721B" w:rsidP="00C23A3F">
      <w:pPr>
        <w:jc w:val="center"/>
        <w:rPr>
          <w:sz w:val="36"/>
          <w:szCs w:val="36"/>
          <w:u w:val="single"/>
        </w:rPr>
      </w:pPr>
      <w:r w:rsidRPr="00C23A3F">
        <w:rPr>
          <w:sz w:val="36"/>
          <w:szCs w:val="36"/>
          <w:u w:val="single"/>
        </w:rPr>
        <w:t>Version List of Password Keeper:</w:t>
      </w:r>
    </w:p>
    <w:p w:rsidR="00F1721B" w:rsidRDefault="00F1721B">
      <w:pPr>
        <w:rPr>
          <w:sz w:val="32"/>
          <w:szCs w:val="32"/>
        </w:rPr>
      </w:pPr>
    </w:p>
    <w:p w:rsidR="00477058" w:rsidRDefault="00477058">
      <w:pPr>
        <w:rPr>
          <w:sz w:val="32"/>
          <w:szCs w:val="32"/>
        </w:rPr>
      </w:pPr>
    </w:p>
    <w:p w:rsidR="00477058" w:rsidRDefault="00477058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5"/>
        <w:gridCol w:w="1493"/>
        <w:gridCol w:w="6538"/>
      </w:tblGrid>
      <w:tr w:rsidR="00477058" w:rsidTr="00477058">
        <w:tc>
          <w:tcPr>
            <w:tcW w:w="1548" w:type="dxa"/>
          </w:tcPr>
          <w:p w:rsidR="00477058" w:rsidRPr="00477058" w:rsidRDefault="00477058" w:rsidP="00477058">
            <w:pPr>
              <w:jc w:val="center"/>
              <w:rPr>
                <w:b/>
                <w:bCs/>
                <w:sz w:val="32"/>
                <w:szCs w:val="32"/>
              </w:rPr>
            </w:pPr>
            <w:r w:rsidRPr="00477058">
              <w:rPr>
                <w:b/>
                <w:bCs/>
                <w:sz w:val="32"/>
                <w:szCs w:val="32"/>
              </w:rPr>
              <w:t>Version #</w:t>
            </w:r>
          </w:p>
        </w:tc>
        <w:tc>
          <w:tcPr>
            <w:tcW w:w="1440" w:type="dxa"/>
          </w:tcPr>
          <w:p w:rsidR="00477058" w:rsidRPr="00477058" w:rsidRDefault="00477058" w:rsidP="00477058">
            <w:pPr>
              <w:jc w:val="center"/>
              <w:rPr>
                <w:b/>
                <w:bCs/>
                <w:sz w:val="32"/>
                <w:szCs w:val="32"/>
              </w:rPr>
            </w:pPr>
            <w:r w:rsidRPr="00477058">
              <w:rPr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6588" w:type="dxa"/>
          </w:tcPr>
          <w:p w:rsidR="00477058" w:rsidRPr="00477058" w:rsidRDefault="00477058" w:rsidP="00477058">
            <w:pPr>
              <w:jc w:val="center"/>
              <w:rPr>
                <w:b/>
                <w:bCs/>
                <w:sz w:val="32"/>
                <w:szCs w:val="32"/>
              </w:rPr>
            </w:pPr>
            <w:r w:rsidRPr="00477058">
              <w:rPr>
                <w:b/>
                <w:bCs/>
                <w:sz w:val="32"/>
                <w:szCs w:val="32"/>
              </w:rPr>
              <w:t>Description of changes</w:t>
            </w:r>
          </w:p>
        </w:tc>
      </w:tr>
      <w:tr w:rsidR="00477058" w:rsidTr="00477058">
        <w:tc>
          <w:tcPr>
            <w:tcW w:w="1548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0</w:t>
            </w:r>
          </w:p>
        </w:tc>
        <w:tc>
          <w:tcPr>
            <w:tcW w:w="1440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6588" w:type="dxa"/>
          </w:tcPr>
          <w:p w:rsidR="00477058" w:rsidRPr="00477058" w:rsidRDefault="00F1721B" w:rsidP="00477058">
            <w:pPr>
              <w:rPr>
                <w:sz w:val="28"/>
                <w:szCs w:val="28"/>
              </w:rPr>
            </w:pPr>
            <w:r w:rsidRPr="00477058">
              <w:rPr>
                <w:sz w:val="28"/>
                <w:szCs w:val="28"/>
              </w:rPr>
              <w:t>Base version.</w:t>
            </w:r>
          </w:p>
        </w:tc>
      </w:tr>
      <w:tr w:rsidR="00477058" w:rsidTr="00477058">
        <w:tc>
          <w:tcPr>
            <w:tcW w:w="1548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03</w:t>
            </w:r>
          </w:p>
        </w:tc>
        <w:tc>
          <w:tcPr>
            <w:tcW w:w="1440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.10.2016</w:t>
            </w:r>
          </w:p>
        </w:tc>
        <w:tc>
          <w:tcPr>
            <w:tcW w:w="6588" w:type="dxa"/>
          </w:tcPr>
          <w:p w:rsidR="00477058" w:rsidRPr="00477058" w:rsidRDefault="00477058" w:rsidP="00477058">
            <w:pPr>
              <w:rPr>
                <w:sz w:val="28"/>
                <w:szCs w:val="28"/>
              </w:rPr>
            </w:pPr>
            <w:r w:rsidRPr="00477058">
              <w:rPr>
                <w:sz w:val="28"/>
                <w:szCs w:val="28"/>
              </w:rPr>
              <w:t>- fixed bug with not showing names list if DB is not empty</w:t>
            </w:r>
          </w:p>
          <w:p w:rsidR="00477058" w:rsidRPr="00477058" w:rsidRDefault="00477058" w:rsidP="00477058">
            <w:pPr>
              <w:rPr>
                <w:sz w:val="28"/>
                <w:szCs w:val="28"/>
              </w:rPr>
            </w:pPr>
            <w:r w:rsidRPr="00477058">
              <w:rPr>
                <w:sz w:val="28"/>
                <w:szCs w:val="28"/>
              </w:rPr>
              <w:t>- removed hand-made title "Password Keeper"</w:t>
            </w:r>
          </w:p>
        </w:tc>
      </w:tr>
      <w:tr w:rsidR="00477058" w:rsidTr="00477058">
        <w:tc>
          <w:tcPr>
            <w:tcW w:w="1548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588" w:type="dxa"/>
          </w:tcPr>
          <w:p w:rsidR="00477058" w:rsidRPr="00477058" w:rsidRDefault="00477058">
            <w:pPr>
              <w:rPr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477058" w:rsidTr="00477058">
        <w:tc>
          <w:tcPr>
            <w:tcW w:w="1548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588" w:type="dxa"/>
          </w:tcPr>
          <w:p w:rsidR="00477058" w:rsidRPr="00477058" w:rsidRDefault="00477058">
            <w:pPr>
              <w:rPr>
                <w:sz w:val="28"/>
                <w:szCs w:val="28"/>
              </w:rPr>
            </w:pPr>
          </w:p>
        </w:tc>
      </w:tr>
      <w:tr w:rsidR="00477058" w:rsidTr="00477058">
        <w:tc>
          <w:tcPr>
            <w:tcW w:w="1548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588" w:type="dxa"/>
          </w:tcPr>
          <w:p w:rsidR="00477058" w:rsidRPr="00477058" w:rsidRDefault="00477058">
            <w:pPr>
              <w:rPr>
                <w:sz w:val="28"/>
                <w:szCs w:val="28"/>
              </w:rPr>
            </w:pPr>
          </w:p>
        </w:tc>
      </w:tr>
      <w:tr w:rsidR="00477058" w:rsidTr="00477058">
        <w:tc>
          <w:tcPr>
            <w:tcW w:w="1548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588" w:type="dxa"/>
          </w:tcPr>
          <w:p w:rsidR="00477058" w:rsidRPr="00477058" w:rsidRDefault="00477058">
            <w:pPr>
              <w:rPr>
                <w:sz w:val="28"/>
                <w:szCs w:val="28"/>
              </w:rPr>
            </w:pPr>
          </w:p>
        </w:tc>
      </w:tr>
      <w:tr w:rsidR="00477058" w:rsidTr="00477058">
        <w:tc>
          <w:tcPr>
            <w:tcW w:w="1548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440" w:type="dxa"/>
            <w:vAlign w:val="center"/>
          </w:tcPr>
          <w:p w:rsidR="00477058" w:rsidRPr="00477058" w:rsidRDefault="00477058" w:rsidP="0047705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6588" w:type="dxa"/>
          </w:tcPr>
          <w:p w:rsidR="00477058" w:rsidRPr="00477058" w:rsidRDefault="00477058">
            <w:pPr>
              <w:rPr>
                <w:sz w:val="28"/>
                <w:szCs w:val="28"/>
              </w:rPr>
            </w:pPr>
          </w:p>
        </w:tc>
      </w:tr>
    </w:tbl>
    <w:p w:rsidR="00477058" w:rsidRPr="00F1721B" w:rsidRDefault="00477058">
      <w:pPr>
        <w:rPr>
          <w:sz w:val="32"/>
          <w:szCs w:val="32"/>
        </w:rPr>
      </w:pPr>
    </w:p>
    <w:p w:rsidR="00F1721B" w:rsidRPr="00F1721B" w:rsidRDefault="00F1721B" w:rsidP="00F1721B">
      <w:pPr>
        <w:rPr>
          <w:sz w:val="32"/>
          <w:szCs w:val="32"/>
        </w:rPr>
      </w:pPr>
    </w:p>
    <w:sectPr w:rsidR="00F1721B" w:rsidRPr="00F172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904B20"/>
    <w:multiLevelType w:val="multilevel"/>
    <w:tmpl w:val="98D4AD4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zcyMTI1sjQ1MTJT0lEKTi0uzszPAykwrAUA1cVovywAAAA="/>
  </w:docVars>
  <w:rsids>
    <w:rsidRoot w:val="00764BE4"/>
    <w:rsid w:val="003367D6"/>
    <w:rsid w:val="00477058"/>
    <w:rsid w:val="0056391E"/>
    <w:rsid w:val="00764BE4"/>
    <w:rsid w:val="00C23A3F"/>
    <w:rsid w:val="00D51B06"/>
    <w:rsid w:val="00F1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F08A21-5B4A-47D5-B9EB-3B0020A3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21B"/>
    <w:pPr>
      <w:ind w:left="720"/>
      <w:contextualSpacing/>
    </w:pPr>
  </w:style>
  <w:style w:type="table" w:styleId="TableGrid">
    <w:name w:val="Table Grid"/>
    <w:basedOn w:val="TableNormal"/>
    <w:uiPriority w:val="59"/>
    <w:rsid w:val="004770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bbitus</dc:creator>
  <cp:keywords/>
  <dc:description/>
  <cp:lastModifiedBy>Windows User</cp:lastModifiedBy>
  <cp:revision>7</cp:revision>
  <dcterms:created xsi:type="dcterms:W3CDTF">2016-10-22T20:02:00Z</dcterms:created>
  <dcterms:modified xsi:type="dcterms:W3CDTF">2018-05-30T18:07:00Z</dcterms:modified>
</cp:coreProperties>
</file>